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AE7A6" w14:textId="351C9484" w:rsidR="0093215E" w:rsidRPr="00176D3B" w:rsidRDefault="00176D3B">
      <w:pPr>
        <w:rPr>
          <w:b/>
          <w:bCs/>
          <w:sz w:val="32"/>
          <w:szCs w:val="32"/>
        </w:rPr>
      </w:pPr>
      <w:r w:rsidRPr="00176D3B">
        <w:rPr>
          <w:b/>
          <w:bCs/>
          <w:sz w:val="32"/>
          <w:szCs w:val="32"/>
        </w:rPr>
        <w:t>Coconut and Carrot High Protein Muffins</w:t>
      </w:r>
    </w:p>
    <w:p w14:paraId="247A63EC" w14:textId="63B43EE3" w:rsidR="00176D3B" w:rsidRDefault="00176D3B"/>
    <w:p w14:paraId="7BAA00FE" w14:textId="1B27DDAD" w:rsidR="00176D3B" w:rsidRDefault="00176D3B">
      <w:r>
        <w:t>Adapted from Denise Bustard’s recipe:</w:t>
      </w:r>
    </w:p>
    <w:p w14:paraId="636FF77C" w14:textId="6978EE77" w:rsidR="00E93221" w:rsidRPr="006D4630" w:rsidRDefault="00264CCD">
      <w:pPr>
        <w:rPr>
          <w:sz w:val="20"/>
          <w:szCs w:val="20"/>
        </w:rPr>
      </w:pPr>
      <w:hyperlink r:id="rId5" w:history="1">
        <w:r w:rsidR="00E93221" w:rsidRPr="006D4630">
          <w:rPr>
            <w:rStyle w:val="Hyperlink"/>
            <w:sz w:val="20"/>
            <w:szCs w:val="20"/>
          </w:rPr>
          <w:t>https://sweetpeasandsaffron.com/high-protein-coconut-carrot-lentil-muffins/</w:t>
        </w:r>
      </w:hyperlink>
    </w:p>
    <w:p w14:paraId="6010BB27" w14:textId="5EC38C51" w:rsidR="00176D3B" w:rsidRDefault="006D4630" w:rsidP="00E93221">
      <w:p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28BA657" wp14:editId="345BD436">
            <wp:simplePos x="0" y="0"/>
            <wp:positionH relativeFrom="column">
              <wp:posOffset>3804285</wp:posOffset>
            </wp:positionH>
            <wp:positionV relativeFrom="paragraph">
              <wp:posOffset>315595</wp:posOffset>
            </wp:positionV>
            <wp:extent cx="2216150" cy="2253615"/>
            <wp:effectExtent l="304800" t="304800" r="317500" b="318135"/>
            <wp:wrapThrough wrapText="bothSides">
              <wp:wrapPolygon edited="0">
                <wp:start x="2042" y="-2921"/>
                <wp:lineTo x="-2042" y="-2556"/>
                <wp:lineTo x="-2042" y="365"/>
                <wp:lineTo x="-2971" y="365"/>
                <wp:lineTo x="-2971" y="20997"/>
                <wp:lineTo x="-1671" y="23736"/>
                <wp:lineTo x="-186" y="24467"/>
                <wp:lineTo x="18196" y="24467"/>
                <wp:lineTo x="20424" y="23736"/>
                <wp:lineTo x="23581" y="20997"/>
                <wp:lineTo x="23581" y="20815"/>
                <wp:lineTo x="24509" y="17893"/>
                <wp:lineTo x="24509" y="365"/>
                <wp:lineTo x="22652" y="-2374"/>
                <wp:lineTo x="22466" y="-2921"/>
                <wp:lineTo x="2042" y="-2921"/>
              </wp:wrapPolygon>
            </wp:wrapThrough>
            <wp:docPr id="1" name="Picture 1" descr="A group of muffins on a pla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muffins on a plate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2253615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EF45AC" w14:textId="57229D85" w:rsidR="00176D3B" w:rsidRPr="00176D3B" w:rsidRDefault="00176D3B" w:rsidP="00176D3B">
      <w:pPr>
        <w:jc w:val="left"/>
        <w:rPr>
          <w:b/>
          <w:bCs/>
          <w:sz w:val="32"/>
          <w:szCs w:val="32"/>
        </w:rPr>
      </w:pPr>
      <w:r w:rsidRPr="00176D3B">
        <w:rPr>
          <w:b/>
          <w:bCs/>
          <w:sz w:val="32"/>
          <w:szCs w:val="32"/>
        </w:rPr>
        <w:t>Ingredients:</w:t>
      </w:r>
    </w:p>
    <w:p w14:paraId="2D6FF746" w14:textId="7522D1C9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½ cup dry red lentils (yields ¾ cup cooked)</w:t>
      </w:r>
    </w:p>
    <w:p w14:paraId="4DA3BFE1" w14:textId="7EEFE1AF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1 ½ cup water</w:t>
      </w:r>
    </w:p>
    <w:p w14:paraId="60BCB701" w14:textId="173E94BB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2 large eggs</w:t>
      </w:r>
    </w:p>
    <w:p w14:paraId="56DC9097" w14:textId="0383747A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½ cup unsweetened applesauce</w:t>
      </w:r>
    </w:p>
    <w:p w14:paraId="2CB8A518" w14:textId="177A38A5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1 teaspoon vanilla</w:t>
      </w:r>
    </w:p>
    <w:p w14:paraId="46DBD2FB" w14:textId="1D4A4B73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½ cup plain yogurt (full fat)</w:t>
      </w:r>
    </w:p>
    <w:p w14:paraId="3DBE10BD" w14:textId="4233D6B4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½ packed brown sugar</w:t>
      </w:r>
    </w:p>
    <w:p w14:paraId="545C1EB6" w14:textId="7559EF90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1 cup gluten-free flour</w:t>
      </w:r>
    </w:p>
    <w:p w14:paraId="16486A24" w14:textId="660DE146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1 teaspoon cinnamon </w:t>
      </w:r>
    </w:p>
    <w:p w14:paraId="3D883217" w14:textId="2DB6DE95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1 teaspoon baking soda</w:t>
      </w:r>
    </w:p>
    <w:p w14:paraId="4FA9E905" w14:textId="5B85C7AE" w:rsidR="00176D3B" w:rsidRPr="006D4630" w:rsidRDefault="006D4630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9E5996" wp14:editId="4516FBCA">
                <wp:simplePos x="0" y="0"/>
                <wp:positionH relativeFrom="column">
                  <wp:posOffset>3872865</wp:posOffset>
                </wp:positionH>
                <wp:positionV relativeFrom="paragraph">
                  <wp:posOffset>6985</wp:posOffset>
                </wp:positionV>
                <wp:extent cx="221615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4B7D03" w14:textId="0221BD02" w:rsidR="006D4630" w:rsidRPr="00733471" w:rsidRDefault="006D4630" w:rsidP="006D4630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Photo by Ellie Magnu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9E59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4.95pt;margin-top:.55pt;width:174.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" stroked="f">
                <v:textbox style="mso-fit-shape-to-text:t" inset="0,0,0,0">
                  <w:txbxContent>
                    <w:p w14:paraId="294B7D03" w14:textId="0221BD02" w:rsidR="006D4630" w:rsidRPr="00733471" w:rsidRDefault="006D4630" w:rsidP="006D4630">
                      <w:pPr>
                        <w:pStyle w:val="Caption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Photo by Ellie Magnus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76D3B" w:rsidRPr="006D4630">
        <w:rPr>
          <w:sz w:val="28"/>
          <w:szCs w:val="28"/>
        </w:rPr>
        <w:t>1/8 teaspoon baking powder</w:t>
      </w:r>
    </w:p>
    <w:p w14:paraId="3289E459" w14:textId="24D9CE46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2 carrots, finely shredded (about 1 cup)</w:t>
      </w:r>
      <w:r w:rsidR="00E93221" w:rsidRPr="006D4630">
        <w:rPr>
          <w:sz w:val="28"/>
          <w:szCs w:val="28"/>
        </w:rPr>
        <w:t xml:space="preserve">                                        </w:t>
      </w:r>
    </w:p>
    <w:p w14:paraId="59D53A94" w14:textId="26597F97" w:rsidR="00176D3B" w:rsidRPr="006D4630" w:rsidRDefault="00176D3B" w:rsidP="006D4630">
      <w:pPr>
        <w:pStyle w:val="ListParagraph"/>
        <w:numPr>
          <w:ilvl w:val="0"/>
          <w:numId w:val="1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¼ cup shredded coconut</w:t>
      </w:r>
    </w:p>
    <w:p w14:paraId="52808C63" w14:textId="28968536" w:rsidR="00176D3B" w:rsidRDefault="00176D3B" w:rsidP="00176D3B">
      <w:pPr>
        <w:jc w:val="left"/>
      </w:pPr>
    </w:p>
    <w:p w14:paraId="31813AE4" w14:textId="20B79F47" w:rsidR="00176D3B" w:rsidRPr="00176D3B" w:rsidRDefault="00176D3B" w:rsidP="00176D3B">
      <w:pPr>
        <w:jc w:val="left"/>
        <w:rPr>
          <w:b/>
          <w:bCs/>
          <w:sz w:val="32"/>
          <w:szCs w:val="32"/>
        </w:rPr>
      </w:pPr>
      <w:r w:rsidRPr="00176D3B">
        <w:rPr>
          <w:b/>
          <w:bCs/>
          <w:sz w:val="32"/>
          <w:szCs w:val="32"/>
        </w:rPr>
        <w:t>Instructions:</w:t>
      </w:r>
    </w:p>
    <w:p w14:paraId="3F662CDA" w14:textId="1E82F5E3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Preheat the oven to 350 F.</w:t>
      </w:r>
    </w:p>
    <w:p w14:paraId="29FAED29" w14:textId="4DC33647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Line a standard-sized muffin tray with </w:t>
      </w:r>
      <w:r w:rsidR="00735C62" w:rsidRPr="006D4630">
        <w:rPr>
          <w:sz w:val="28"/>
          <w:szCs w:val="28"/>
        </w:rPr>
        <w:t xml:space="preserve">paper or </w:t>
      </w:r>
      <w:r w:rsidRPr="006D4630">
        <w:rPr>
          <w:sz w:val="28"/>
          <w:szCs w:val="28"/>
        </w:rPr>
        <w:t>parchment liners</w:t>
      </w:r>
      <w:r w:rsidR="00735C62" w:rsidRPr="006D4630">
        <w:rPr>
          <w:sz w:val="28"/>
          <w:szCs w:val="28"/>
        </w:rPr>
        <w:t xml:space="preserve">, or spray to non-stick cooking </w:t>
      </w:r>
      <w:r w:rsidR="006D4630" w:rsidRPr="006D4630">
        <w:rPr>
          <w:sz w:val="28"/>
          <w:szCs w:val="28"/>
        </w:rPr>
        <w:t>spray</w:t>
      </w:r>
      <w:r w:rsidRPr="006D4630">
        <w:rPr>
          <w:sz w:val="28"/>
          <w:szCs w:val="28"/>
        </w:rPr>
        <w:t xml:space="preserve"> and set aside. </w:t>
      </w:r>
    </w:p>
    <w:p w14:paraId="19804CF7" w14:textId="5DEF0A27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To cook lentils, at ½ cup dry lentils and 1 ½ cup water to a pot. Bring to a boil, then turn down the heat and let simmer for 10-15 minutes, or until lentils are soft. Yields ¾ cup cooked lentils.</w:t>
      </w:r>
    </w:p>
    <w:p w14:paraId="485C39BA" w14:textId="3EF41584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Add lentils to a food processor and blend until smooth. Alternatively, mash lentils by hand with a fork. </w:t>
      </w:r>
    </w:p>
    <w:p w14:paraId="2D488E72" w14:textId="7E2BFE7F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Add </w:t>
      </w:r>
      <w:r w:rsidR="00E93221" w:rsidRPr="006D4630">
        <w:rPr>
          <w:sz w:val="28"/>
          <w:szCs w:val="28"/>
        </w:rPr>
        <w:t>mashed</w:t>
      </w:r>
      <w:r w:rsidRPr="006D4630">
        <w:rPr>
          <w:sz w:val="28"/>
          <w:szCs w:val="28"/>
        </w:rPr>
        <w:t xml:space="preserve"> lentils, eggs, applesauce, vanilla, yogurt, and brown sugar to the bowl and mix well. </w:t>
      </w:r>
    </w:p>
    <w:p w14:paraId="541BC005" w14:textId="22A183FC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Add in flour, cinnamon, baking soda, and baking powder. Mix until just combined (do not over-mix). </w:t>
      </w:r>
    </w:p>
    <w:p w14:paraId="585AB115" w14:textId="16917B84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Fold in the carrots.</w:t>
      </w:r>
    </w:p>
    <w:p w14:paraId="786FF302" w14:textId="64FF7C2D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Spoon the mixture into the muffin liners, filling just to the top. Sprinkle with coconut. </w:t>
      </w:r>
    </w:p>
    <w:p w14:paraId="576947ED" w14:textId="05EB514D" w:rsidR="00176D3B" w:rsidRPr="006D4630" w:rsidRDefault="00176D3B" w:rsidP="006D4630">
      <w:pPr>
        <w:pStyle w:val="ListParagraph"/>
        <w:numPr>
          <w:ilvl w:val="0"/>
          <w:numId w:val="3"/>
        </w:numPr>
        <w:jc w:val="left"/>
        <w:rPr>
          <w:sz w:val="28"/>
          <w:szCs w:val="28"/>
        </w:rPr>
      </w:pPr>
      <w:r w:rsidRPr="006D4630">
        <w:rPr>
          <w:sz w:val="28"/>
          <w:szCs w:val="28"/>
        </w:rPr>
        <w:t xml:space="preserve">Bake for 20-25 minutes, or until a toothpick comes out clean. </w:t>
      </w:r>
    </w:p>
    <w:p w14:paraId="306ACF33" w14:textId="0C9BB21E" w:rsidR="00176D3B" w:rsidRPr="006D4630" w:rsidRDefault="00176D3B" w:rsidP="00176D3B">
      <w:pPr>
        <w:jc w:val="left"/>
        <w:rPr>
          <w:sz w:val="28"/>
          <w:szCs w:val="28"/>
        </w:rPr>
      </w:pPr>
    </w:p>
    <w:p w14:paraId="4C0CF387" w14:textId="6431204F" w:rsidR="00176D3B" w:rsidRDefault="00176D3B" w:rsidP="00176D3B">
      <w:pPr>
        <w:jc w:val="left"/>
        <w:rPr>
          <w:sz w:val="28"/>
          <w:szCs w:val="28"/>
        </w:rPr>
      </w:pPr>
      <w:r w:rsidRPr="006D4630">
        <w:rPr>
          <w:sz w:val="28"/>
          <w:szCs w:val="28"/>
        </w:rPr>
        <w:t>S</w:t>
      </w:r>
      <w:r w:rsidR="00E93221" w:rsidRPr="006D4630">
        <w:rPr>
          <w:sz w:val="28"/>
          <w:szCs w:val="28"/>
        </w:rPr>
        <w:t>t</w:t>
      </w:r>
      <w:r w:rsidRPr="006D4630">
        <w:rPr>
          <w:sz w:val="28"/>
          <w:szCs w:val="28"/>
        </w:rPr>
        <w:t xml:space="preserve">ore in a sealed container in the fridge for up to 4 days. </w:t>
      </w:r>
    </w:p>
    <w:p w14:paraId="4BB175ED" w14:textId="7205EF45" w:rsidR="00DC3AE1" w:rsidRDefault="00DC3AE1" w:rsidP="00176D3B">
      <w:pPr>
        <w:jc w:val="left"/>
        <w:rPr>
          <w:sz w:val="28"/>
          <w:szCs w:val="28"/>
        </w:rPr>
      </w:pPr>
    </w:p>
    <w:p w14:paraId="5669863E" w14:textId="5F8CB1A3" w:rsidR="00DC3AE1" w:rsidRPr="00DC3AE1" w:rsidRDefault="00DC3AE1" w:rsidP="009422F5">
      <w:pPr>
        <w:pStyle w:val="ListParagraph"/>
        <w:jc w:val="left"/>
        <w:rPr>
          <w:sz w:val="28"/>
          <w:szCs w:val="28"/>
        </w:rPr>
      </w:pPr>
      <w:r w:rsidRPr="00DC3AE1">
        <w:rPr>
          <w:sz w:val="28"/>
          <w:szCs w:val="28"/>
        </w:rPr>
        <w:t xml:space="preserve">Serving size: 1 muffin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>Calories: 1</w:t>
      </w:r>
      <w:r w:rsidR="00523F80">
        <w:rPr>
          <w:sz w:val="28"/>
          <w:szCs w:val="28"/>
        </w:rPr>
        <w:t>24</w:t>
      </w:r>
      <w:r w:rsidRPr="00DC3AE1">
        <w:rPr>
          <w:sz w:val="28"/>
          <w:szCs w:val="28"/>
        </w:rPr>
        <w:t xml:space="preserve"> kcal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 xml:space="preserve">Protein: 5 g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 xml:space="preserve">Total Fat: 2 g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 xml:space="preserve"> Sugar: </w:t>
      </w:r>
      <w:r w:rsidR="009422F5">
        <w:rPr>
          <w:sz w:val="28"/>
          <w:szCs w:val="28"/>
        </w:rPr>
        <w:t>10</w:t>
      </w:r>
      <w:r w:rsidRPr="00DC3AE1">
        <w:rPr>
          <w:sz w:val="28"/>
          <w:szCs w:val="28"/>
        </w:rPr>
        <w:t xml:space="preserve"> g</w:t>
      </w:r>
    </w:p>
    <w:p w14:paraId="0B3AD81B" w14:textId="6DBB5D0A" w:rsidR="00DC3AE1" w:rsidRPr="00807AC1" w:rsidRDefault="00DC3AE1" w:rsidP="00807AC1">
      <w:pPr>
        <w:pStyle w:val="ListParagraph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Total Carbohydrate: 22 g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 xml:space="preserve">Dietary Fiber: 2 g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 xml:space="preserve">Sodium: 76 mg </w:t>
      </w:r>
      <w:r w:rsidRPr="00DC3AE1">
        <w:rPr>
          <w:rFonts w:ascii="Calibri" w:hAnsi="Calibri" w:cs="Calibri"/>
          <w:sz w:val="28"/>
          <w:szCs w:val="28"/>
        </w:rPr>
        <w:t>|</w:t>
      </w:r>
      <w:r w:rsidRPr="00DC3AE1">
        <w:rPr>
          <w:sz w:val="28"/>
          <w:szCs w:val="28"/>
        </w:rPr>
        <w:t xml:space="preserve">Potassium: </w:t>
      </w:r>
      <w:r w:rsidR="009422F5">
        <w:rPr>
          <w:sz w:val="28"/>
          <w:szCs w:val="28"/>
        </w:rPr>
        <w:t>116</w:t>
      </w:r>
      <w:r w:rsidRPr="00DC3AE1">
        <w:rPr>
          <w:sz w:val="28"/>
          <w:szCs w:val="28"/>
        </w:rPr>
        <w:t xml:space="preserve"> mg</w:t>
      </w:r>
    </w:p>
    <w:sectPr w:rsidR="00DC3AE1" w:rsidRPr="00807AC1" w:rsidSect="006D463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27B9F"/>
    <w:multiLevelType w:val="hybridMultilevel"/>
    <w:tmpl w:val="BA282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F5981"/>
    <w:multiLevelType w:val="hybridMultilevel"/>
    <w:tmpl w:val="748CC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F72CA5"/>
    <w:multiLevelType w:val="hybridMultilevel"/>
    <w:tmpl w:val="E438B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3A3619"/>
    <w:multiLevelType w:val="hybridMultilevel"/>
    <w:tmpl w:val="27F09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91686"/>
    <w:multiLevelType w:val="hybridMultilevel"/>
    <w:tmpl w:val="7C08D3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LM0NLAwNjYwMjdS0lEKTi0uzszPAykwrAUAmeJKXiwAAAA="/>
  </w:docVars>
  <w:rsids>
    <w:rsidRoot w:val="000843EE"/>
    <w:rsid w:val="000843EE"/>
    <w:rsid w:val="000D4FE1"/>
    <w:rsid w:val="00176D3B"/>
    <w:rsid w:val="00264CCD"/>
    <w:rsid w:val="00523F80"/>
    <w:rsid w:val="006D4630"/>
    <w:rsid w:val="00735C62"/>
    <w:rsid w:val="00807AC1"/>
    <w:rsid w:val="0093215E"/>
    <w:rsid w:val="009422F5"/>
    <w:rsid w:val="00DC3AE1"/>
    <w:rsid w:val="00E73F63"/>
    <w:rsid w:val="00E9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0597E"/>
  <w15:chartTrackingRefBased/>
  <w15:docId w15:val="{E38C5C50-3972-1D4E-AF84-3BC11B9C6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32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322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D4630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D4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79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40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4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86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0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753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3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85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9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63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0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0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sweetpeasandsaffron.com/high-protein-coconut-carrot-lentil-muffin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on, Ellie M</dc:creator>
  <cp:keywords/>
  <dc:description/>
  <cp:lastModifiedBy>Magnuson, Ellie M</cp:lastModifiedBy>
  <cp:revision>2</cp:revision>
  <dcterms:created xsi:type="dcterms:W3CDTF">2021-04-05T16:11:00Z</dcterms:created>
  <dcterms:modified xsi:type="dcterms:W3CDTF">2021-04-05T16:11:00Z</dcterms:modified>
</cp:coreProperties>
</file>